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e42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42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8:3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2WQY7DUAhDrV6A+9+SGzB+kHbTzUiw6FebNllYGBsT1ddJ/dQzSZGKKP/MzUvf57/PVFEVmZW+1tws8VybTxfZNxd4rkpwvsIzlBlnXOC5ZUo+GRf9Q9LPOdCXA2sTjvHQtn9qOewW9f8tXyM0pOxCd3GvR2jI5lhnizfSUhjTt6/PgMzu08a1Hq0EA+zy5B6u/UKq8GVA5AK39RErSDF22fuFYWtYHKP1vDmmssOlwXM9b+M5sgV993yfaIY0fPd4pF6bhcC30lu+RhTTNv7bz0d2/um97tbz21bBf8zIAV5Hfs12g/BJPnOZ7LrYH+abo/RB/rHfCGbgOhb2+/dRmVrzBC/mHUYH/YuJgmzn6GBf8lZF7LPp6iL/yFGGjSjMdf9++333D7DzYupn+nJJ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Just so we're both sure we're not crazy, it looks like there's some</w:t>
      </w:r>
      <w:r>
        <w:t xml:space="preserve"> </w:t>
      </w:r>
      <w:r>
        <w:t xml:space="preserve">syntax highlighting in your screenshot. Is that from a plugin or</w:t>
      </w:r>
      <w:r>
        <w:t xml:space="preserve"> </w:t>
      </w:r>
      <w:r>
        <w:t xml:space="preserve">something on my site? I'm wondering if a syntax highlighter might have</w:t>
      </w:r>
      <w:r>
        <w:t xml:space="preserve"> </w:t>
      </w:r>
      <w:r>
        <w:t xml:space="preserve">obscured the comma somehow..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42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8:3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5ed5e42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5ed5e42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e42</dc:title>
  <dc:creator/>
  <cp:keywords/>
  <dcterms:created xsi:type="dcterms:W3CDTF">2026-05-07T02:58:34Z</dcterms:created>
  <dcterms:modified xsi:type="dcterms:W3CDTF">2026-05-07T02:5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